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AA556" w14:textId="696C336A" w:rsidR="000E23A7" w:rsidRPr="0095287E" w:rsidRDefault="000E23A7" w:rsidP="0030750B">
      <w:pPr>
        <w:spacing w:after="0" w:line="240" w:lineRule="auto"/>
        <w:jc w:val="right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br/>
      </w:r>
      <w:r w:rsidR="00132F38"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t>Tangerang Selatan</w:t>
      </w:r>
      <w:r w:rsidR="006A247C"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t>,</w:t>
      </w:r>
      <w:r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="00F65D5F">
        <w:rPr>
          <w:rFonts w:ascii="Times New Roman" w:eastAsia="Times New Roman" w:hAnsi="Times New Roman" w:cs="Times New Roman"/>
          <w:sz w:val="24"/>
          <w:szCs w:val="24"/>
          <w:lang w:eastAsia="en-ID"/>
        </w:rPr>
        <w:t>June</w:t>
      </w:r>
      <w:r w:rsidR="006A247C"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="00F65D5F">
        <w:rPr>
          <w:rFonts w:ascii="Times New Roman" w:eastAsia="Times New Roman" w:hAnsi="Times New Roman" w:cs="Times New Roman"/>
          <w:sz w:val="24"/>
          <w:szCs w:val="24"/>
          <w:lang w:eastAsia="en-ID"/>
        </w:rPr>
        <w:t>22</w:t>
      </w:r>
      <w:r w:rsidR="006A247C"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t>, 202</w:t>
      </w:r>
      <w:r w:rsidR="00132F38"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t>1</w:t>
      </w:r>
      <w:r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br/>
      </w:r>
    </w:p>
    <w:p w14:paraId="2E761D8C" w14:textId="77777777" w:rsidR="00132F38" w:rsidRPr="0095287E" w:rsidRDefault="00132F38" w:rsidP="0030750B">
      <w:pPr>
        <w:spacing w:after="0" w:line="240" w:lineRule="auto"/>
        <w:jc w:val="right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</w:p>
    <w:p w14:paraId="76C506D9" w14:textId="1B1F183E" w:rsidR="000E23A7" w:rsidRPr="0095287E" w:rsidRDefault="0030750B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D"/>
        </w:rPr>
        <w:t xml:space="preserve">To. </w:t>
      </w:r>
      <w:r w:rsidR="000E23A7" w:rsidRPr="0095287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D"/>
        </w:rPr>
        <w:t>Chief Editor</w:t>
      </w:r>
      <w:r w:rsidR="006A247C" w:rsidRPr="0095287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D"/>
        </w:rPr>
        <w:t xml:space="preserve"> </w:t>
      </w:r>
      <w:proofErr w:type="spellStart"/>
      <w:r w:rsidR="00F65D5F">
        <w:rPr>
          <w:rStyle w:val="markti1nnk99m"/>
          <w:rFonts w:ascii="Times New Roman" w:hAnsi="Times New Roman" w:cs="Times New Roman"/>
          <w:b/>
          <w:bCs/>
          <w:color w:val="201F1E"/>
          <w:sz w:val="24"/>
          <w:szCs w:val="24"/>
          <w:bdr w:val="none" w:sz="0" w:space="0" w:color="auto" w:frame="1"/>
          <w:shd w:val="clear" w:color="auto" w:fill="FFFFFF"/>
        </w:rPr>
        <w:t>Agraris</w:t>
      </w:r>
      <w:proofErr w:type="spellEnd"/>
    </w:p>
    <w:p w14:paraId="041A57F7" w14:textId="77777777" w:rsidR="0030750B" w:rsidRPr="0095287E" w:rsidRDefault="0030750B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</w:p>
    <w:p w14:paraId="2D79FC6F" w14:textId="5E64820D" w:rsidR="000E23A7" w:rsidRPr="0095287E" w:rsidRDefault="000E23A7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Subject: Submission of Manuscript </w:t>
      </w:r>
    </w:p>
    <w:p w14:paraId="19580F39" w14:textId="14D2FFD6" w:rsidR="000E23A7" w:rsidRPr="0095287E" w:rsidRDefault="000E23A7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br/>
      </w:r>
      <w:r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br/>
      </w:r>
      <w:r w:rsidR="006A247C" w:rsidRPr="0095287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D"/>
        </w:rPr>
        <w:t>Dear Editor</w:t>
      </w:r>
      <w:r w:rsidRPr="0095287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ID"/>
        </w:rPr>
        <w:t>,</w:t>
      </w:r>
    </w:p>
    <w:p w14:paraId="624CB59A" w14:textId="77777777" w:rsidR="000E23A7" w:rsidRPr="0095287E" w:rsidRDefault="000E23A7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</w:p>
    <w:p w14:paraId="2C6CE57C" w14:textId="01EBC0FB" w:rsidR="000E23A7" w:rsidRPr="0095287E" w:rsidRDefault="000E23A7" w:rsidP="00132F38">
      <w:pPr>
        <w:jc w:val="both"/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 w:rsidRPr="0095287E">
        <w:rPr>
          <w:rFonts w:ascii="Times New Roman" w:hAnsi="Times New Roman" w:cs="Times New Roman"/>
          <w:color w:val="333333"/>
          <w:sz w:val="24"/>
          <w:szCs w:val="24"/>
        </w:rPr>
        <w:t xml:space="preserve">Please find my submission of </w:t>
      </w:r>
      <w:r w:rsidR="00132F38" w:rsidRPr="0095287E">
        <w:rPr>
          <w:rFonts w:ascii="Times New Roman" w:hAnsi="Times New Roman" w:cs="Times New Roman"/>
          <w:color w:val="333333"/>
          <w:sz w:val="24"/>
          <w:szCs w:val="24"/>
        </w:rPr>
        <w:t xml:space="preserve">the </w:t>
      </w:r>
      <w:r w:rsidRPr="0095287E">
        <w:rPr>
          <w:rFonts w:ascii="Times New Roman" w:hAnsi="Times New Roman" w:cs="Times New Roman"/>
          <w:color w:val="333333"/>
          <w:sz w:val="24"/>
          <w:szCs w:val="24"/>
        </w:rPr>
        <w:t xml:space="preserve">manuscript titled </w:t>
      </w:r>
      <w:r w:rsidR="00132F38" w:rsidRPr="0095287E">
        <w:rPr>
          <w:rFonts w:ascii="Times New Roman" w:hAnsi="Times New Roman" w:cs="Times New Roman"/>
          <w:b/>
          <w:bCs/>
          <w:sz w:val="24"/>
          <w:szCs w:val="24"/>
        </w:rPr>
        <w:t xml:space="preserve">ARCH-GARCH Analysis: An Approach to Determine </w:t>
      </w:r>
      <w:r w:rsidR="0095287E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132F38" w:rsidRPr="0095287E">
        <w:rPr>
          <w:rFonts w:ascii="Times New Roman" w:hAnsi="Times New Roman" w:cs="Times New Roman"/>
          <w:b/>
          <w:bCs/>
          <w:sz w:val="24"/>
          <w:szCs w:val="24"/>
        </w:rPr>
        <w:t xml:space="preserve">he Volatility in The Price of Red Chili Peppers </w:t>
      </w:r>
      <w:r w:rsidRPr="0095287E">
        <w:rPr>
          <w:rFonts w:ascii="Times New Roman" w:hAnsi="Times New Roman" w:cs="Times New Roman"/>
          <w:color w:val="333333"/>
          <w:sz w:val="24"/>
          <w:szCs w:val="24"/>
        </w:rPr>
        <w:t>for possible publication in your journal.</w:t>
      </w:r>
      <w:r w:rsidR="006A247C" w:rsidRPr="0095287E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5287E">
        <w:rPr>
          <w:rFonts w:ascii="Times New Roman" w:hAnsi="Times New Roman" w:cs="Times New Roman"/>
          <w:color w:val="333333"/>
          <w:sz w:val="24"/>
          <w:szCs w:val="24"/>
        </w:rPr>
        <w:t>I hereby affirm that the contents of this manuscript are original. Furthermore, it has neither been published elsewhere in any language fully or partly</w:t>
      </w:r>
      <w:r w:rsidR="00132F38" w:rsidRPr="0095287E">
        <w:rPr>
          <w:rFonts w:ascii="Times New Roman" w:hAnsi="Times New Roman" w:cs="Times New Roman"/>
          <w:color w:val="333333"/>
          <w:sz w:val="24"/>
          <w:szCs w:val="24"/>
        </w:rPr>
        <w:t>,</w:t>
      </w:r>
      <w:r w:rsidRPr="0095287E">
        <w:rPr>
          <w:rFonts w:ascii="Times New Roman" w:hAnsi="Times New Roman" w:cs="Times New Roman"/>
          <w:color w:val="333333"/>
          <w:sz w:val="24"/>
          <w:szCs w:val="24"/>
        </w:rPr>
        <w:t xml:space="preserve"> nor is it under review for publication anywhere.</w:t>
      </w:r>
    </w:p>
    <w:p w14:paraId="00504059" w14:textId="77777777" w:rsidR="0030750B" w:rsidRPr="0095287E" w:rsidRDefault="0030750B" w:rsidP="0030750B">
      <w:pPr>
        <w:pStyle w:val="Heading3"/>
        <w:spacing w:before="0" w:beforeAutospacing="0" w:after="0" w:afterAutospacing="0"/>
        <w:jc w:val="both"/>
        <w:rPr>
          <w:b w:val="0"/>
          <w:bCs w:val="0"/>
          <w:color w:val="333333"/>
          <w:sz w:val="24"/>
          <w:szCs w:val="24"/>
        </w:rPr>
      </w:pPr>
    </w:p>
    <w:p w14:paraId="000511BB" w14:textId="7FB8D1C3" w:rsidR="000E23A7" w:rsidRPr="0095287E" w:rsidRDefault="000E23A7" w:rsidP="0030750B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I affirm that all author</w:t>
      </w:r>
      <w:r w:rsidR="006A247C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s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have seen and agreed to the submitted version of the manuscript.</w:t>
      </w:r>
      <w:r w:rsidR="006A247C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Also, if our </w:t>
      </w:r>
      <w:r w:rsidR="006A247C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paper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is accepted,</w:t>
      </w:r>
      <w:r w:rsidR="006A247C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w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e agree to comply with the formalities as per the </w:t>
      </w:r>
      <w:r w:rsidR="00132F38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journal's policies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.</w:t>
      </w:r>
    </w:p>
    <w:p w14:paraId="749863E7" w14:textId="77777777" w:rsidR="006A247C" w:rsidRPr="0095287E" w:rsidRDefault="006A247C" w:rsidP="0030750B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</w:p>
    <w:p w14:paraId="5D85D121" w14:textId="1A143423" w:rsidR="000E23A7" w:rsidRPr="0095287E" w:rsidRDefault="006E6C33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Thank you for your kind attention.</w:t>
      </w:r>
    </w:p>
    <w:p w14:paraId="43392829" w14:textId="77777777" w:rsidR="0030750B" w:rsidRPr="0095287E" w:rsidRDefault="000E23A7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sz w:val="24"/>
          <w:szCs w:val="24"/>
          <w:lang w:eastAsia="en-ID"/>
        </w:rPr>
        <w:br/>
      </w:r>
    </w:p>
    <w:p w14:paraId="71B4C08B" w14:textId="62B13488" w:rsidR="000E23A7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Best Regards,</w:t>
      </w:r>
    </w:p>
    <w:p w14:paraId="2401F730" w14:textId="77777777" w:rsidR="006A247C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</w:p>
    <w:p w14:paraId="3E4B8F3B" w14:textId="2BD807C1" w:rsidR="000E23A7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proofErr w:type="spellStart"/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Dr.</w:t>
      </w:r>
      <w:proofErr w:type="spellEnd"/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Etty Puji Lestari</w:t>
      </w:r>
      <w:r w:rsidR="006C1E5A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, </w:t>
      </w:r>
      <w:proofErr w:type="gramStart"/>
      <w:r w:rsidR="006C1E5A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S.E</w:t>
      </w:r>
      <w:proofErr w:type="gramEnd"/>
      <w:r w:rsidR="006C1E5A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, </w:t>
      </w:r>
      <w:proofErr w:type="spellStart"/>
      <w:r w:rsidR="006C1E5A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M.Si</w:t>
      </w:r>
      <w:proofErr w:type="spellEnd"/>
    </w:p>
    <w:p w14:paraId="5B9A8403" w14:textId="71AB1DC5" w:rsidR="000E23A7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Department of Economic</w:t>
      </w:r>
      <w:r w:rsidR="00132F38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s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, Faculty of Economic</w:t>
      </w:r>
      <w:r w:rsidR="00132F38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s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, Universitas Terbuka</w:t>
      </w:r>
    </w:p>
    <w:p w14:paraId="27D33DD2" w14:textId="4A902D0C" w:rsidR="006A247C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Jl. Cabe Raya, </w:t>
      </w:r>
      <w:proofErr w:type="spellStart"/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Pondok</w:t>
      </w:r>
      <w:proofErr w:type="spellEnd"/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Cabe, </w:t>
      </w:r>
      <w:proofErr w:type="spellStart"/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Pamulang</w:t>
      </w:r>
      <w:proofErr w:type="spellEnd"/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 xml:space="preserve"> Tangerang Selatan, Indonesia</w:t>
      </w:r>
    </w:p>
    <w:p w14:paraId="181D0D83" w14:textId="0D99EE22" w:rsidR="006A247C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Telp. +62 21-7490941 Ext 2015, Mobile: +62</w:t>
      </w:r>
      <w:r w:rsidR="00840875"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-</w:t>
      </w:r>
      <w:r w:rsidRPr="0095287E"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  <w:t>8164260743</w:t>
      </w:r>
    </w:p>
    <w:p w14:paraId="7E645133" w14:textId="77777777" w:rsidR="006A247C" w:rsidRPr="0095287E" w:rsidRDefault="006A247C" w:rsidP="0030750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D"/>
        </w:rPr>
      </w:pPr>
    </w:p>
    <w:p w14:paraId="6E0E20DD" w14:textId="77777777" w:rsidR="00AF4E7B" w:rsidRPr="0095287E" w:rsidRDefault="00AF4E7B" w:rsidP="003075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F4E7B" w:rsidRPr="009528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zCzMLU0MzSxMDFT0lEKTi0uzszPAykwrwUA/RtoFCwAAAA="/>
  </w:docVars>
  <w:rsids>
    <w:rsidRoot w:val="000E23A7"/>
    <w:rsid w:val="000E23A7"/>
    <w:rsid w:val="00132F38"/>
    <w:rsid w:val="0030750B"/>
    <w:rsid w:val="004221C6"/>
    <w:rsid w:val="005E303D"/>
    <w:rsid w:val="006A247C"/>
    <w:rsid w:val="006C1E5A"/>
    <w:rsid w:val="006E6C33"/>
    <w:rsid w:val="007D0CCB"/>
    <w:rsid w:val="00840875"/>
    <w:rsid w:val="0095287E"/>
    <w:rsid w:val="00AF4E7B"/>
    <w:rsid w:val="00C5305D"/>
    <w:rsid w:val="00EA351D"/>
    <w:rsid w:val="00F65D5F"/>
    <w:rsid w:val="00F9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A8599"/>
  <w15:chartTrackingRefBased/>
  <w15:docId w15:val="{59CF6F87-D663-4B3C-ACB7-D4EA48025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E6C3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E23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Heading3Char">
    <w:name w:val="Heading 3 Char"/>
    <w:basedOn w:val="DefaultParagraphFont"/>
    <w:link w:val="Heading3"/>
    <w:uiPriority w:val="9"/>
    <w:rsid w:val="006E6C33"/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customStyle="1" w:styleId="tlid-translation">
    <w:name w:val="tlid-translation"/>
    <w:basedOn w:val="DefaultParagraphFont"/>
    <w:rsid w:val="006E6C33"/>
  </w:style>
  <w:style w:type="character" w:customStyle="1" w:styleId="markti1nnk99m">
    <w:name w:val="markti1nnk99m"/>
    <w:basedOn w:val="DefaultParagraphFont"/>
    <w:rsid w:val="0095287E"/>
  </w:style>
  <w:style w:type="character" w:customStyle="1" w:styleId="markl1wzjc7vh">
    <w:name w:val="markl1wzjc7vh"/>
    <w:basedOn w:val="DefaultParagraphFont"/>
    <w:rsid w:val="0095287E"/>
  </w:style>
  <w:style w:type="character" w:customStyle="1" w:styleId="mark2rj7yke5e">
    <w:name w:val="mark2rj7yke5e"/>
    <w:basedOn w:val="DefaultParagraphFont"/>
    <w:rsid w:val="0095287E"/>
  </w:style>
  <w:style w:type="character" w:customStyle="1" w:styleId="markrlf8ytepp">
    <w:name w:val="markrlf8ytepp"/>
    <w:basedOn w:val="DefaultParagraphFont"/>
    <w:rsid w:val="0095287E"/>
  </w:style>
  <w:style w:type="character" w:customStyle="1" w:styleId="mark5v4h7drhp">
    <w:name w:val="mark5v4h7drhp"/>
    <w:basedOn w:val="DefaultParagraphFont"/>
    <w:rsid w:val="009528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6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af8e60c9-3c82-4e6b-8a9c-dea608af51f7" xsi:nil="true"/>
    <FolderType xmlns="af8e60c9-3c82-4e6b-8a9c-dea608af51f7" xsi:nil="true"/>
    <CultureName xmlns="af8e60c9-3c82-4e6b-8a9c-dea608af51f7" xsi:nil="true"/>
    <Students xmlns="af8e60c9-3c82-4e6b-8a9c-dea608af51f7">
      <UserInfo>
        <DisplayName/>
        <AccountId xsi:nil="true"/>
        <AccountType/>
      </UserInfo>
    </Students>
    <AppVersion xmlns="af8e60c9-3c82-4e6b-8a9c-dea608af51f7" xsi:nil="true"/>
    <Invited_Teachers xmlns="af8e60c9-3c82-4e6b-8a9c-dea608af51f7" xsi:nil="true"/>
    <DefaultSectionNames xmlns="af8e60c9-3c82-4e6b-8a9c-dea608af51f7" xsi:nil="true"/>
    <Is_Collaboration_Space_Locked xmlns="af8e60c9-3c82-4e6b-8a9c-dea608af51f7" xsi:nil="true"/>
    <Self_Registration_Enabled xmlns="af8e60c9-3c82-4e6b-8a9c-dea608af51f7" xsi:nil="true"/>
    <Teachers xmlns="af8e60c9-3c82-4e6b-8a9c-dea608af51f7">
      <UserInfo>
        <DisplayName/>
        <AccountId xsi:nil="true"/>
        <AccountType/>
      </UserInfo>
    </Teachers>
    <Student_Groups xmlns="af8e60c9-3c82-4e6b-8a9c-dea608af51f7">
      <UserInfo>
        <DisplayName/>
        <AccountId xsi:nil="true"/>
        <AccountType/>
      </UserInfo>
    </Student_Groups>
    <Has_Teacher_Only_SectionGroup xmlns="af8e60c9-3c82-4e6b-8a9c-dea608af51f7" xsi:nil="true"/>
    <NotebookType xmlns="af8e60c9-3c82-4e6b-8a9c-dea608af51f7" xsi:nil="true"/>
    <Owner xmlns="af8e60c9-3c82-4e6b-8a9c-dea608af51f7">
      <UserInfo>
        <DisplayName/>
        <AccountId xsi:nil="true"/>
        <AccountType/>
      </UserInfo>
    </Own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AC8930CAB64446B0E60125D84A8EE0" ma:contentTypeVersion="21" ma:contentTypeDescription="Create a new document." ma:contentTypeScope="" ma:versionID="43b4abc4edd8fa43f057cea35a0af94d">
  <xsd:schema xmlns:xsd="http://www.w3.org/2001/XMLSchema" xmlns:xs="http://www.w3.org/2001/XMLSchema" xmlns:p="http://schemas.microsoft.com/office/2006/metadata/properties" xmlns:ns3="af8e60c9-3c82-4e6b-8a9c-dea608af51f7" xmlns:ns4="b94731e8-c296-49a7-99fa-1817d965dc97" targetNamespace="http://schemas.microsoft.com/office/2006/metadata/properties" ma:root="true" ma:fieldsID="9e985f063f3a42a58e57373512a3fc3d" ns3:_="" ns4:_="">
    <xsd:import namespace="af8e60c9-3c82-4e6b-8a9c-dea608af51f7"/>
    <xsd:import namespace="b94731e8-c296-49a7-99fa-1817d965dc97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4:LastSharedByUser" minOccurs="0"/>
                <xsd:element ref="ns4:LastSharedByTim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e60c9-3c82-4e6b-8a9c-dea608af51f7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731e8-c296-49a7-99fa-1817d965dc97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2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87BA62-77EB-465C-8F6B-8D7FC09C5A5B}">
  <ds:schemaRefs>
    <ds:schemaRef ds:uri="http://schemas.microsoft.com/office/2006/metadata/properties"/>
    <ds:schemaRef ds:uri="http://schemas.microsoft.com/office/infopath/2007/PartnerControls"/>
    <ds:schemaRef ds:uri="af8e60c9-3c82-4e6b-8a9c-dea608af51f7"/>
  </ds:schemaRefs>
</ds:datastoreItem>
</file>

<file path=customXml/itemProps2.xml><?xml version="1.0" encoding="utf-8"?>
<ds:datastoreItem xmlns:ds="http://schemas.openxmlformats.org/officeDocument/2006/customXml" ds:itemID="{2308D3EC-D5EC-404F-B15A-4F52B1C39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8e60c9-3c82-4e6b-8a9c-dea608af51f7"/>
    <ds:schemaRef ds:uri="b94731e8-c296-49a7-99fa-1817d965dc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74B5BD-23CB-4324-9BD2-CC90D86F23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Etty Puji Lestari,.S.E,.M.Si.,</dc:creator>
  <cp:keywords/>
  <dc:description/>
  <cp:lastModifiedBy>Dr.Etty Puji Lestari,.S.E,.M.Si.,</cp:lastModifiedBy>
  <cp:revision>3</cp:revision>
  <dcterms:created xsi:type="dcterms:W3CDTF">2021-06-22T09:58:00Z</dcterms:created>
  <dcterms:modified xsi:type="dcterms:W3CDTF">2021-06-2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AC8930CAB64446B0E60125D84A8EE0</vt:lpwstr>
  </property>
</Properties>
</file>